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0409" w14:textId="1AC1E8E6" w:rsidR="00FD6110" w:rsidRDefault="00FD6110" w:rsidP="00C34D40">
      <w:pPr>
        <w:spacing w:after="0" w:line="240" w:lineRule="auto"/>
        <w:rPr>
          <w:rFonts w:ascii="Arial" w:eastAsia="Times New Roman" w:hAnsi="Arial" w:cs="Arial"/>
          <w:b/>
          <w:bCs/>
          <w:color w:val="000000"/>
          <w:kern w:val="0"/>
          <w:lang w:eastAsia="en-IN"/>
          <w14:ligatures w14:val="none"/>
        </w:rPr>
      </w:pPr>
      <w:r>
        <w:rPr>
          <w:rFonts w:ascii="Arial" w:eastAsia="Times New Roman" w:hAnsi="Arial" w:cs="Arial"/>
          <w:b/>
          <w:bCs/>
          <w:color w:val="000000"/>
          <w:kern w:val="0"/>
          <w:lang w:eastAsia="en-IN"/>
          <w14:ligatures w14:val="none"/>
        </w:rPr>
        <w:t>==================================</w:t>
      </w:r>
    </w:p>
    <w:p w14:paraId="3F9356BC" w14:textId="77777777" w:rsidR="00FD6110" w:rsidRDefault="00FD6110" w:rsidP="00C34D40">
      <w:pPr>
        <w:spacing w:after="0" w:line="240" w:lineRule="auto"/>
        <w:rPr>
          <w:rFonts w:ascii="Arial" w:eastAsia="Times New Roman" w:hAnsi="Arial" w:cs="Arial"/>
          <w:b/>
          <w:bCs/>
          <w:color w:val="000000"/>
          <w:kern w:val="0"/>
          <w:lang w:eastAsia="en-IN"/>
          <w14:ligatures w14:val="none"/>
        </w:rPr>
      </w:pPr>
    </w:p>
    <w:p w14:paraId="7710068E" w14:textId="1073B8AA" w:rsidR="00C34D40" w:rsidRDefault="00C34D40" w:rsidP="00C34D40">
      <w:pPr>
        <w:spacing w:after="0" w:line="240" w:lineRule="auto"/>
        <w:rPr>
          <w:rFonts w:ascii="Arial" w:eastAsia="Times New Roman" w:hAnsi="Arial" w:cs="Arial"/>
          <w:b/>
          <w:bCs/>
          <w:color w:val="000000"/>
          <w:kern w:val="0"/>
          <w:lang w:eastAsia="en-IN"/>
          <w14:ligatures w14:val="none"/>
        </w:rPr>
      </w:pPr>
      <w:r w:rsidRPr="00C34D40">
        <w:rPr>
          <w:rFonts w:ascii="Arial" w:eastAsia="Times New Roman" w:hAnsi="Arial" w:cs="Arial"/>
          <w:b/>
          <w:bCs/>
          <w:color w:val="000000"/>
          <w:kern w:val="0"/>
          <w:lang w:eastAsia="en-IN"/>
          <w14:ligatures w14:val="none"/>
        </w:rPr>
        <w:t xml:space="preserve">Q1. </w:t>
      </w:r>
      <w:r w:rsidRPr="00C34D40">
        <w:rPr>
          <w:rFonts w:ascii="Arial" w:eastAsia="Times New Roman" w:hAnsi="Arial" w:cs="Arial"/>
          <w:b/>
          <w:bCs/>
          <w:color w:val="000000"/>
          <w:kern w:val="0"/>
          <w:lang w:eastAsia="en-IN"/>
          <w14:ligatures w14:val="none"/>
        </w:rPr>
        <w:t>This is the code. And I want you guys to write the pseudocode for it</w:t>
      </w:r>
    </w:p>
    <w:p w14:paraId="488DED53" w14:textId="77777777" w:rsidR="00FF0AA0" w:rsidRDefault="00FF0AA0" w:rsidP="00FF0AA0">
      <w:pPr>
        <w:spacing w:after="0" w:line="240" w:lineRule="auto"/>
        <w:rPr>
          <w:rFonts w:ascii="Arial" w:eastAsia="Times New Roman" w:hAnsi="Arial" w:cs="Arial"/>
          <w:color w:val="000000"/>
          <w:kern w:val="0"/>
          <w:lang w:eastAsia="en-IN"/>
          <w14:ligatures w14:val="none"/>
        </w:rPr>
      </w:pPr>
    </w:p>
    <w:p w14:paraId="684DCEE5" w14:textId="444C921B" w:rsidR="00FF0AA0" w:rsidRPr="00C34D40" w:rsidRDefault="00FF0AA0" w:rsidP="00FF0AA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int i;</w:t>
      </w:r>
    </w:p>
    <w:p w14:paraId="0C070E99" w14:textId="77777777" w:rsidR="00FF0AA0" w:rsidRPr="00C34D40" w:rsidRDefault="00FF0AA0" w:rsidP="00FF0AA0">
      <w:pPr>
        <w:spacing w:after="0" w:line="240" w:lineRule="auto"/>
        <w:rPr>
          <w:rFonts w:ascii="Times New Roman" w:eastAsia="Times New Roman" w:hAnsi="Times New Roman" w:cs="Times New Roman"/>
          <w:kern w:val="0"/>
          <w:sz w:val="24"/>
          <w:szCs w:val="24"/>
          <w:lang w:eastAsia="en-IN"/>
          <w14:ligatures w14:val="none"/>
        </w:rPr>
      </w:pPr>
    </w:p>
    <w:p w14:paraId="05C7AA2D" w14:textId="77777777" w:rsidR="00FF0AA0" w:rsidRDefault="00FF0AA0" w:rsidP="00FF0AA0">
      <w:pPr>
        <w:spacing w:after="0" w:line="240" w:lineRule="auto"/>
        <w:rPr>
          <w:rFonts w:ascii="Arial" w:eastAsia="Times New Roman" w:hAnsi="Arial" w:cs="Arial"/>
          <w:color w:val="000000"/>
          <w:kern w:val="0"/>
          <w:lang w:eastAsia="en-IN"/>
          <w14:ligatures w14:val="none"/>
        </w:rPr>
      </w:pPr>
      <w:r w:rsidRPr="00C34D40">
        <w:rPr>
          <w:rFonts w:ascii="Arial" w:eastAsia="Times New Roman" w:hAnsi="Arial" w:cs="Arial"/>
          <w:color w:val="000000"/>
          <w:kern w:val="0"/>
          <w:lang w:eastAsia="en-IN"/>
          <w14:ligatures w14:val="none"/>
        </w:rPr>
        <w:t>for ( i= 0; i&lt; 5; i++)</w:t>
      </w:r>
      <w:r w:rsidRPr="00C34D40">
        <w:rPr>
          <w:rFonts w:ascii="Arial" w:eastAsia="Times New Roman" w:hAnsi="Arial" w:cs="Arial"/>
          <w:color w:val="000000"/>
          <w:kern w:val="0"/>
          <w:lang w:eastAsia="en-IN"/>
          <w14:ligatures w14:val="none"/>
        </w:rPr>
        <w:br/>
        <w:t xml:space="preserve"> {</w:t>
      </w:r>
      <w:r w:rsidRPr="00C34D40">
        <w:rPr>
          <w:rFonts w:ascii="Arial" w:eastAsia="Times New Roman" w:hAnsi="Arial" w:cs="Arial"/>
          <w:color w:val="000000"/>
          <w:kern w:val="0"/>
          <w:lang w:eastAsia="en-IN"/>
          <w14:ligatures w14:val="none"/>
        </w:rPr>
        <w:br/>
        <w:t xml:space="preserve">   </w:t>
      </w:r>
      <w:r w:rsidRPr="00C34D40">
        <w:rPr>
          <w:rFonts w:ascii="Arial" w:eastAsia="Times New Roman" w:hAnsi="Arial" w:cs="Arial"/>
          <w:color w:val="000000"/>
          <w:kern w:val="0"/>
          <w:lang w:eastAsia="en-IN"/>
          <w14:ligatures w14:val="none"/>
        </w:rPr>
        <w:tab/>
        <w:t>printf("The value of I is: %d", i);</w:t>
      </w:r>
      <w:r w:rsidRPr="00C34D40">
        <w:rPr>
          <w:rFonts w:ascii="Arial" w:eastAsia="Times New Roman" w:hAnsi="Arial" w:cs="Arial"/>
          <w:color w:val="000000"/>
          <w:kern w:val="0"/>
          <w:lang w:eastAsia="en-IN"/>
          <w14:ligatures w14:val="none"/>
        </w:rPr>
        <w:br/>
        <w:t xml:space="preserve"> }</w:t>
      </w:r>
    </w:p>
    <w:p w14:paraId="50F3E9FB" w14:textId="5D1CD354" w:rsidR="002863D6" w:rsidRPr="00C34D40" w:rsidRDefault="002863D6" w:rsidP="00FF0AA0">
      <w:pPr>
        <w:spacing w:after="0" w:line="240" w:lineRule="auto"/>
        <w:rPr>
          <w:rFonts w:ascii="Times New Roman" w:eastAsia="Times New Roman" w:hAnsi="Times New Roman" w:cs="Times New Roman"/>
          <w:b/>
          <w:bCs/>
          <w:kern w:val="0"/>
          <w:sz w:val="24"/>
          <w:szCs w:val="24"/>
          <w:lang w:eastAsia="en-IN"/>
          <w14:ligatures w14:val="none"/>
        </w:rPr>
      </w:pPr>
      <w:r w:rsidRPr="002863D6">
        <w:rPr>
          <w:rFonts w:ascii="Arial" w:eastAsia="Times New Roman" w:hAnsi="Arial" w:cs="Arial"/>
          <w:b/>
          <w:bCs/>
          <w:color w:val="000000"/>
          <w:kern w:val="0"/>
          <w:lang w:eastAsia="en-IN"/>
          <w14:ligatures w14:val="none"/>
        </w:rPr>
        <w:t>==========================================</w:t>
      </w:r>
    </w:p>
    <w:p w14:paraId="3CD86741" w14:textId="77777777" w:rsid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3242960C" w14:textId="61464795" w:rsidR="00DA14CB" w:rsidRPr="00C34D40" w:rsidRDefault="00DA14CB" w:rsidP="00C34D40">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t>
      </w:r>
    </w:p>
    <w:p w14:paraId="68656FA9" w14:textId="77777777" w:rsidR="00C34D40" w:rsidRPr="00C34D40" w:rsidRDefault="00C34D40" w:rsidP="00C34D40">
      <w:pPr>
        <w:numPr>
          <w:ilvl w:val="0"/>
          <w:numId w:val="4"/>
        </w:numPr>
        <w:spacing w:before="240" w:after="0" w:line="240" w:lineRule="auto"/>
        <w:textAlignment w:val="baseline"/>
        <w:rPr>
          <w:rFonts w:ascii="Arial" w:eastAsia="Times New Roman" w:hAnsi="Arial" w:cs="Arial"/>
          <w:color w:val="000000"/>
          <w:kern w:val="0"/>
          <w:sz w:val="20"/>
          <w:szCs w:val="20"/>
          <w:lang w:eastAsia="en-IN"/>
          <w14:ligatures w14:val="none"/>
        </w:rPr>
      </w:pPr>
      <w:r w:rsidRPr="00C34D40">
        <w:rPr>
          <w:rFonts w:ascii="Arial" w:eastAsia="Times New Roman" w:hAnsi="Arial" w:cs="Arial"/>
          <w:color w:val="000000"/>
          <w:kern w:val="0"/>
          <w:sz w:val="20"/>
          <w:szCs w:val="20"/>
          <w:lang w:eastAsia="en-IN"/>
          <w14:ligatures w14:val="none"/>
        </w:rPr>
        <w:t>Start </w:t>
      </w:r>
    </w:p>
    <w:p w14:paraId="1679846F" w14:textId="77777777" w:rsidR="00C34D40" w:rsidRPr="00C34D40" w:rsidRDefault="00C34D40" w:rsidP="00C34D40">
      <w:pPr>
        <w:numPr>
          <w:ilvl w:val="0"/>
          <w:numId w:val="4"/>
        </w:numPr>
        <w:spacing w:after="0" w:line="240" w:lineRule="auto"/>
        <w:textAlignment w:val="baseline"/>
        <w:rPr>
          <w:rFonts w:ascii="Arial" w:eastAsia="Times New Roman" w:hAnsi="Arial" w:cs="Arial"/>
          <w:color w:val="000000"/>
          <w:kern w:val="0"/>
          <w:sz w:val="20"/>
          <w:szCs w:val="20"/>
          <w:lang w:eastAsia="en-IN"/>
          <w14:ligatures w14:val="none"/>
        </w:rPr>
      </w:pPr>
      <w:r w:rsidRPr="00C34D40">
        <w:rPr>
          <w:rFonts w:ascii="Arial" w:eastAsia="Times New Roman" w:hAnsi="Arial" w:cs="Arial"/>
          <w:color w:val="000000"/>
          <w:kern w:val="0"/>
          <w:sz w:val="20"/>
          <w:szCs w:val="20"/>
          <w:lang w:eastAsia="en-IN"/>
          <w14:ligatures w14:val="none"/>
        </w:rPr>
        <w:t>Input a variable i</w:t>
      </w:r>
    </w:p>
    <w:p w14:paraId="4EDA483A" w14:textId="77777777" w:rsidR="00C34D40" w:rsidRPr="00C34D40" w:rsidRDefault="00C34D40" w:rsidP="00C34D40">
      <w:pPr>
        <w:numPr>
          <w:ilvl w:val="0"/>
          <w:numId w:val="4"/>
        </w:numPr>
        <w:spacing w:after="0" w:line="240" w:lineRule="auto"/>
        <w:textAlignment w:val="baseline"/>
        <w:rPr>
          <w:rFonts w:ascii="Arial" w:eastAsia="Times New Roman" w:hAnsi="Arial" w:cs="Arial"/>
          <w:color w:val="000000"/>
          <w:kern w:val="0"/>
          <w:sz w:val="20"/>
          <w:szCs w:val="20"/>
          <w:lang w:eastAsia="en-IN"/>
          <w14:ligatures w14:val="none"/>
        </w:rPr>
      </w:pPr>
      <w:r w:rsidRPr="00C34D40">
        <w:rPr>
          <w:rFonts w:ascii="Arial" w:eastAsia="Times New Roman" w:hAnsi="Arial" w:cs="Arial"/>
          <w:color w:val="000000"/>
          <w:kern w:val="0"/>
          <w:sz w:val="20"/>
          <w:szCs w:val="20"/>
          <w:lang w:eastAsia="en-IN"/>
          <w14:ligatures w14:val="none"/>
        </w:rPr>
        <w:t>Make a loop when i is less than 5 and increment for i</w:t>
      </w:r>
    </w:p>
    <w:p w14:paraId="2711B1DD" w14:textId="77777777" w:rsidR="00C34D40" w:rsidRPr="00C34D40" w:rsidRDefault="00C34D40" w:rsidP="00C34D40">
      <w:pPr>
        <w:numPr>
          <w:ilvl w:val="0"/>
          <w:numId w:val="4"/>
        </w:numPr>
        <w:spacing w:after="0" w:line="240" w:lineRule="auto"/>
        <w:textAlignment w:val="baseline"/>
        <w:rPr>
          <w:rFonts w:ascii="Arial" w:eastAsia="Times New Roman" w:hAnsi="Arial" w:cs="Arial"/>
          <w:color w:val="000000"/>
          <w:kern w:val="0"/>
          <w:sz w:val="20"/>
          <w:szCs w:val="20"/>
          <w:lang w:eastAsia="en-IN"/>
          <w14:ligatures w14:val="none"/>
        </w:rPr>
      </w:pPr>
      <w:r w:rsidRPr="00C34D40">
        <w:rPr>
          <w:rFonts w:ascii="Arial" w:eastAsia="Times New Roman" w:hAnsi="Arial" w:cs="Arial"/>
          <w:color w:val="000000"/>
          <w:kern w:val="0"/>
          <w:sz w:val="20"/>
          <w:szCs w:val="20"/>
          <w:lang w:eastAsia="en-IN"/>
          <w14:ligatures w14:val="none"/>
        </w:rPr>
        <w:t>Print if the value of I is I.</w:t>
      </w:r>
    </w:p>
    <w:p w14:paraId="6CE12820" w14:textId="77777777" w:rsidR="00C34D40" w:rsidRPr="00C34D40" w:rsidRDefault="00C34D40" w:rsidP="00C34D40">
      <w:pPr>
        <w:numPr>
          <w:ilvl w:val="0"/>
          <w:numId w:val="4"/>
        </w:numPr>
        <w:spacing w:after="0" w:line="240" w:lineRule="auto"/>
        <w:textAlignment w:val="baseline"/>
        <w:rPr>
          <w:rFonts w:ascii="Arial" w:eastAsia="Times New Roman" w:hAnsi="Arial" w:cs="Arial"/>
          <w:color w:val="000000"/>
          <w:kern w:val="0"/>
          <w:sz w:val="20"/>
          <w:szCs w:val="20"/>
          <w:lang w:eastAsia="en-IN"/>
          <w14:ligatures w14:val="none"/>
        </w:rPr>
      </w:pPr>
      <w:r w:rsidRPr="00C34D40">
        <w:rPr>
          <w:rFonts w:ascii="Arial" w:eastAsia="Times New Roman" w:hAnsi="Arial" w:cs="Arial"/>
          <w:color w:val="000000"/>
          <w:kern w:val="0"/>
          <w:sz w:val="20"/>
          <w:szCs w:val="20"/>
          <w:lang w:eastAsia="en-IN"/>
          <w14:ligatures w14:val="none"/>
        </w:rPr>
        <w:t>And if i is equal to 5 </w:t>
      </w:r>
    </w:p>
    <w:p w14:paraId="14CD4059" w14:textId="77777777" w:rsidR="00C34D40" w:rsidRPr="00C34D40" w:rsidRDefault="00C34D40" w:rsidP="00C34D40">
      <w:pPr>
        <w:numPr>
          <w:ilvl w:val="0"/>
          <w:numId w:val="4"/>
        </w:numPr>
        <w:spacing w:after="0" w:line="240" w:lineRule="auto"/>
        <w:textAlignment w:val="baseline"/>
        <w:rPr>
          <w:rFonts w:ascii="Arial" w:eastAsia="Times New Roman" w:hAnsi="Arial" w:cs="Arial"/>
          <w:color w:val="000000"/>
          <w:kern w:val="0"/>
          <w:sz w:val="20"/>
          <w:szCs w:val="20"/>
          <w:lang w:eastAsia="en-IN"/>
          <w14:ligatures w14:val="none"/>
        </w:rPr>
      </w:pPr>
      <w:r w:rsidRPr="00C34D40">
        <w:rPr>
          <w:rFonts w:ascii="Arial" w:eastAsia="Times New Roman" w:hAnsi="Arial" w:cs="Arial"/>
          <w:color w:val="000000"/>
          <w:kern w:val="0"/>
          <w:sz w:val="20"/>
          <w:szCs w:val="20"/>
          <w:lang w:eastAsia="en-IN"/>
          <w14:ligatures w14:val="none"/>
        </w:rPr>
        <w:t>End the loop</w:t>
      </w:r>
    </w:p>
    <w:p w14:paraId="212A5F64" w14:textId="77777777" w:rsidR="00C34D40" w:rsidRPr="00C34D40" w:rsidRDefault="00C34D40" w:rsidP="00C34D40">
      <w:pPr>
        <w:numPr>
          <w:ilvl w:val="0"/>
          <w:numId w:val="4"/>
        </w:numPr>
        <w:spacing w:after="240" w:line="240" w:lineRule="auto"/>
        <w:textAlignment w:val="baseline"/>
        <w:rPr>
          <w:rFonts w:ascii="Arial" w:eastAsia="Times New Roman" w:hAnsi="Arial" w:cs="Arial"/>
          <w:color w:val="000000"/>
          <w:kern w:val="0"/>
          <w:sz w:val="20"/>
          <w:szCs w:val="20"/>
          <w:lang w:eastAsia="en-IN"/>
          <w14:ligatures w14:val="none"/>
        </w:rPr>
      </w:pPr>
      <w:r w:rsidRPr="00C34D40">
        <w:rPr>
          <w:rFonts w:ascii="Arial" w:eastAsia="Times New Roman" w:hAnsi="Arial" w:cs="Arial"/>
          <w:color w:val="000000"/>
          <w:kern w:val="0"/>
          <w:sz w:val="20"/>
          <w:szCs w:val="20"/>
          <w:lang w:eastAsia="en-IN"/>
          <w14:ligatures w14:val="none"/>
        </w:rPr>
        <w:t>End</w:t>
      </w:r>
    </w:p>
    <w:p w14:paraId="719A369F" w14:textId="6E29B469" w:rsidR="00C34D40" w:rsidRPr="00C34D40" w:rsidRDefault="00DA14CB" w:rsidP="00C34D40">
      <w:pPr>
        <w:spacing w:after="24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t>
      </w:r>
    </w:p>
    <w:p w14:paraId="442E73EA" w14:textId="5C9D0FCB" w:rsidR="00C34D40" w:rsidRPr="00C34D40" w:rsidRDefault="00C34D40" w:rsidP="00FD6110">
      <w:pPr>
        <w:spacing w:before="240" w:after="240" w:line="240" w:lineRule="auto"/>
        <w:ind w:firstLine="360"/>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b/>
          <w:bCs/>
          <w:color w:val="000000"/>
          <w:kern w:val="0"/>
          <w:lang w:eastAsia="en-IN"/>
          <w14:ligatures w14:val="none"/>
        </w:rPr>
        <w:t>1: declare int i=0</w:t>
      </w:r>
    </w:p>
    <w:p w14:paraId="45219F1D" w14:textId="77777777" w:rsidR="00C34D40" w:rsidRPr="00C34D40" w:rsidRDefault="00C34D40" w:rsidP="00FD6110">
      <w:pPr>
        <w:spacing w:before="240" w:after="240" w:line="240" w:lineRule="auto"/>
        <w:ind w:firstLine="360"/>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b/>
          <w:bCs/>
          <w:color w:val="000000"/>
          <w:kern w:val="0"/>
          <w:lang w:eastAsia="en-IN"/>
          <w14:ligatures w14:val="none"/>
        </w:rPr>
        <w:t>2: is i&lt;5? yes then goto step 3 no then go to step 5</w:t>
      </w:r>
    </w:p>
    <w:p w14:paraId="35E203D6" w14:textId="77777777" w:rsidR="00C34D40" w:rsidRPr="00C34D40" w:rsidRDefault="00C34D40" w:rsidP="00FD6110">
      <w:pPr>
        <w:spacing w:before="240" w:after="240" w:line="240" w:lineRule="auto"/>
        <w:ind w:firstLine="360"/>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b/>
          <w:bCs/>
          <w:color w:val="000000"/>
          <w:kern w:val="0"/>
          <w:lang w:eastAsia="en-IN"/>
          <w14:ligatures w14:val="none"/>
        </w:rPr>
        <w:t>3: printf("The value of I is: %d", i);</w:t>
      </w:r>
    </w:p>
    <w:p w14:paraId="3AB9FC96" w14:textId="77777777" w:rsidR="00C34D40" w:rsidRPr="00C34D40" w:rsidRDefault="00C34D40" w:rsidP="00FD6110">
      <w:pPr>
        <w:spacing w:before="240" w:after="240" w:line="240" w:lineRule="auto"/>
        <w:ind w:firstLine="360"/>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b/>
          <w:bCs/>
          <w:color w:val="000000"/>
          <w:kern w:val="0"/>
          <w:lang w:eastAsia="en-IN"/>
          <w14:ligatures w14:val="none"/>
        </w:rPr>
        <w:t>4:i=i+1 and then go to step 2,</w:t>
      </w:r>
    </w:p>
    <w:p w14:paraId="0C1BEA26" w14:textId="77777777" w:rsidR="00C34D40" w:rsidRPr="00C34D40" w:rsidRDefault="00C34D40" w:rsidP="00FD6110">
      <w:pPr>
        <w:spacing w:before="240" w:after="240" w:line="240" w:lineRule="auto"/>
        <w:ind w:firstLine="360"/>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b/>
          <w:bCs/>
          <w:color w:val="000000"/>
          <w:kern w:val="0"/>
          <w:lang w:eastAsia="en-IN"/>
          <w14:ligatures w14:val="none"/>
        </w:rPr>
        <w:t>5:end</w:t>
      </w:r>
    </w:p>
    <w:p w14:paraId="602E7A38" w14:textId="77777777" w:rsidR="00FF0AA0" w:rsidRDefault="00FF0AA0" w:rsidP="00C34D40">
      <w:pPr>
        <w:spacing w:after="24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t>
      </w:r>
    </w:p>
    <w:p w14:paraId="62C9A04A" w14:textId="77777777" w:rsidR="00C34D40" w:rsidRPr="00C34D40" w:rsidRDefault="00C34D40" w:rsidP="00FD611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1: i=0 i&lt;5 yes ,</w:t>
      </w:r>
    </w:p>
    <w:p w14:paraId="6C170FD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2: The value of I is: 0 </w:t>
      </w:r>
    </w:p>
    <w:p w14:paraId="4BC6DC6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3:i=1</w:t>
      </w:r>
    </w:p>
    <w:p w14:paraId="27034C97"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4:loop-2</w:t>
      </w:r>
    </w:p>
    <w:p w14:paraId="449E148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5:i=1i&lt;5 yes ,</w:t>
      </w:r>
    </w:p>
    <w:p w14:paraId="7F86201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6:The value of I is 1</w:t>
      </w:r>
    </w:p>
    <w:p w14:paraId="5789C9C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7:i=2</w:t>
      </w:r>
    </w:p>
    <w:p w14:paraId="5C0FA73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8:loop 3 </w:t>
      </w:r>
    </w:p>
    <w:p w14:paraId="5F8E0E5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9:i=2 i&lt;5 yes ,</w:t>
      </w:r>
    </w:p>
    <w:p w14:paraId="67C81B8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The value of I is 2</w:t>
      </w:r>
    </w:p>
    <w:p w14:paraId="02D41B27"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i=3 </w:t>
      </w:r>
    </w:p>
    <w:p w14:paraId="1E22613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loop 4 </w:t>
      </w:r>
    </w:p>
    <w:p w14:paraId="27F9323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i=3 i&lt;5 yes, </w:t>
      </w:r>
    </w:p>
    <w:p w14:paraId="1E0906C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The value of I is 3</w:t>
      </w:r>
    </w:p>
    <w:p w14:paraId="5B56F2F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i=4</w:t>
      </w:r>
    </w:p>
    <w:p w14:paraId="31B3B75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loop 5 </w:t>
      </w:r>
    </w:p>
    <w:p w14:paraId="568C39C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i=4 i&lt;5 yes ,</w:t>
      </w:r>
    </w:p>
    <w:p w14:paraId="5C91463B"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The value of I is 4</w:t>
      </w:r>
    </w:p>
    <w:p w14:paraId="4C403573"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i=5</w:t>
      </w:r>
    </w:p>
    <w:p w14:paraId="564F6BD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lastRenderedPageBreak/>
        <w:t>loop 6 i&lt;5 no then stops.</w:t>
      </w:r>
    </w:p>
    <w:p w14:paraId="2F932E6C" w14:textId="686A7088" w:rsidR="00FF0AA0" w:rsidRDefault="00FF0AA0" w:rsidP="00C34D40">
      <w:pPr>
        <w:spacing w:after="0" w:line="240" w:lineRule="auto"/>
        <w:rPr>
          <w:rFonts w:ascii="Arial" w:eastAsia="Times New Roman" w:hAnsi="Arial" w:cs="Arial"/>
          <w:b/>
          <w:bCs/>
          <w:color w:val="000000"/>
          <w:kern w:val="0"/>
          <w:lang w:eastAsia="en-IN"/>
          <w14:ligatures w14:val="none"/>
        </w:rPr>
      </w:pPr>
      <w:r>
        <w:rPr>
          <w:rFonts w:ascii="Arial" w:eastAsia="Times New Roman" w:hAnsi="Arial" w:cs="Arial"/>
          <w:b/>
          <w:bCs/>
          <w:color w:val="000000"/>
          <w:kern w:val="0"/>
          <w:lang w:eastAsia="en-IN"/>
          <w14:ligatures w14:val="none"/>
        </w:rPr>
        <w:t>------------------------------------------------------------------------------------------------------</w:t>
      </w:r>
    </w:p>
    <w:p w14:paraId="4ACB43FC" w14:textId="32422BB3" w:rsidR="00C34D40" w:rsidRPr="00C34D40" w:rsidRDefault="00C34D40" w:rsidP="00C34D40">
      <w:pPr>
        <w:spacing w:after="0" w:line="240" w:lineRule="auto"/>
        <w:rPr>
          <w:rFonts w:ascii="Times New Roman" w:eastAsia="Times New Roman" w:hAnsi="Times New Roman" w:cs="Times New Roman"/>
          <w:b/>
          <w:bCs/>
          <w:kern w:val="0"/>
          <w:sz w:val="24"/>
          <w:szCs w:val="24"/>
          <w:lang w:eastAsia="en-IN"/>
          <w14:ligatures w14:val="none"/>
        </w:rPr>
      </w:pPr>
      <w:r w:rsidRPr="00C34D40">
        <w:rPr>
          <w:rFonts w:ascii="Arial" w:eastAsia="Times New Roman" w:hAnsi="Arial" w:cs="Arial"/>
          <w:b/>
          <w:bCs/>
          <w:color w:val="000000"/>
          <w:kern w:val="0"/>
          <w:lang w:eastAsia="en-IN"/>
          <w14:ligatures w14:val="none"/>
        </w:rPr>
        <w:t>Bukhari</w:t>
      </w:r>
    </w:p>
    <w:p w14:paraId="72FC061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Begin</w:t>
      </w:r>
    </w:p>
    <w:p w14:paraId="4981AD1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 We are going to count from 0 to 4. Each time we count, we print a message.</w:t>
      </w:r>
    </w:p>
    <w:p w14:paraId="0EDB23F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1. Start counting with i = 0.</w:t>
      </w:r>
    </w:p>
    <w:p w14:paraId="07FF092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2. If i is less than 5, then do the following steps:</w:t>
      </w:r>
    </w:p>
    <w:p w14:paraId="5E0E0763"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    a. Show a message that says "The value of I is: " and then show the number we are currently at (i).</w:t>
      </w:r>
    </w:p>
    <w:p w14:paraId="5B3E36FB"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    b. After showing the message, add 1 to i (this is like moving to the next number).</w:t>
      </w:r>
    </w:p>
    <w:p w14:paraId="7CD0291A"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3. Repeat step 2 until i is not less than 5 anymore.</w:t>
      </w:r>
    </w:p>
    <w:p w14:paraId="58C5B63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 Once i is 5, we have shown all our messages and we stop.</w:t>
      </w:r>
    </w:p>
    <w:p w14:paraId="33EB576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End</w:t>
      </w:r>
    </w:p>
    <w:p w14:paraId="66860ACC" w14:textId="3F1FF50F"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Times New Roman" w:eastAsia="Times New Roman" w:hAnsi="Times New Roman" w:cs="Times New Roman"/>
          <w:kern w:val="0"/>
          <w:sz w:val="24"/>
          <w:szCs w:val="24"/>
          <w:lang w:eastAsia="en-IN"/>
          <w14:ligatures w14:val="none"/>
        </w:rPr>
        <w:br/>
      </w:r>
      <w:r w:rsidR="00FF0AA0">
        <w:rPr>
          <w:rFonts w:ascii="Times New Roman" w:eastAsia="Times New Roman" w:hAnsi="Times New Roman" w:cs="Times New Roman"/>
          <w:kern w:val="0"/>
          <w:sz w:val="24"/>
          <w:szCs w:val="24"/>
          <w:lang w:eastAsia="en-IN"/>
          <w14:ligatures w14:val="none"/>
        </w:rPr>
        <w:t>----------------------------------------------------------------------------------------------</w:t>
      </w:r>
      <w:r w:rsidRPr="00C34D40">
        <w:rPr>
          <w:rFonts w:ascii="Times New Roman" w:eastAsia="Times New Roman" w:hAnsi="Times New Roman" w:cs="Times New Roman"/>
          <w:kern w:val="0"/>
          <w:sz w:val="24"/>
          <w:szCs w:val="24"/>
          <w:lang w:eastAsia="en-IN"/>
          <w14:ligatures w14:val="none"/>
        </w:rPr>
        <w:br/>
      </w:r>
    </w:p>
    <w:p w14:paraId="3F592D45" w14:textId="77777777" w:rsidR="00C34D40" w:rsidRPr="00C34D40" w:rsidRDefault="00C34D40" w:rsidP="00C34D40">
      <w:pPr>
        <w:numPr>
          <w:ilvl w:val="0"/>
          <w:numId w:val="5"/>
        </w:numPr>
        <w:spacing w:after="0" w:line="240" w:lineRule="auto"/>
        <w:textAlignment w:val="baseline"/>
        <w:rPr>
          <w:rFonts w:ascii="Arial" w:eastAsia="Times New Roman" w:hAnsi="Arial" w:cs="Arial"/>
          <w:color w:val="000000"/>
          <w:kern w:val="0"/>
          <w:lang w:eastAsia="en-IN"/>
          <w14:ligatures w14:val="none"/>
        </w:rPr>
      </w:pPr>
      <w:r w:rsidRPr="00C34D40">
        <w:rPr>
          <w:rFonts w:ascii="Arial" w:eastAsia="Times New Roman" w:hAnsi="Arial" w:cs="Arial"/>
          <w:color w:val="000000"/>
          <w:kern w:val="0"/>
          <w:lang w:eastAsia="en-IN"/>
          <w14:ligatures w14:val="none"/>
        </w:rPr>
        <w:t>Start</w:t>
      </w:r>
    </w:p>
    <w:p w14:paraId="5B2A7EE4" w14:textId="77777777" w:rsidR="00C34D40" w:rsidRPr="00C34D40" w:rsidRDefault="00C34D40" w:rsidP="00C34D40">
      <w:pPr>
        <w:numPr>
          <w:ilvl w:val="0"/>
          <w:numId w:val="5"/>
        </w:numPr>
        <w:spacing w:after="0" w:line="240" w:lineRule="auto"/>
        <w:textAlignment w:val="baseline"/>
        <w:rPr>
          <w:rFonts w:ascii="Arial" w:eastAsia="Times New Roman" w:hAnsi="Arial" w:cs="Arial"/>
          <w:color w:val="000000"/>
          <w:kern w:val="0"/>
          <w:lang w:eastAsia="en-IN"/>
          <w14:ligatures w14:val="none"/>
        </w:rPr>
      </w:pPr>
      <w:r w:rsidRPr="00C34D40">
        <w:rPr>
          <w:rFonts w:ascii="Arial" w:eastAsia="Times New Roman" w:hAnsi="Arial" w:cs="Arial"/>
          <w:color w:val="000000"/>
          <w:kern w:val="0"/>
          <w:lang w:eastAsia="en-IN"/>
          <w14:ligatures w14:val="none"/>
        </w:rPr>
        <w:t>i = 0 </w:t>
      </w:r>
    </w:p>
    <w:p w14:paraId="0852CDF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 and i &lt; 5? </w:t>
      </w:r>
    </w:p>
    <w:p w14:paraId="6BB44E1A" w14:textId="77777777" w:rsidR="00C34D40" w:rsidRPr="00C34D40" w:rsidRDefault="00C34D40" w:rsidP="00C34D40">
      <w:pPr>
        <w:numPr>
          <w:ilvl w:val="0"/>
          <w:numId w:val="6"/>
        </w:numPr>
        <w:spacing w:after="0" w:line="240" w:lineRule="auto"/>
        <w:textAlignment w:val="baseline"/>
        <w:rPr>
          <w:rFonts w:ascii="Arial" w:eastAsia="Times New Roman" w:hAnsi="Arial" w:cs="Arial"/>
          <w:color w:val="000000"/>
          <w:kern w:val="0"/>
          <w:lang w:eastAsia="en-IN"/>
          <w14:ligatures w14:val="none"/>
        </w:rPr>
      </w:pPr>
      <w:r w:rsidRPr="00C34D40">
        <w:rPr>
          <w:rFonts w:ascii="Arial" w:eastAsia="Times New Roman" w:hAnsi="Arial" w:cs="Arial"/>
          <w:color w:val="000000"/>
          <w:kern w:val="0"/>
          <w:lang w:eastAsia="en-IN"/>
          <w14:ligatures w14:val="none"/>
        </w:rPr>
        <w:t>yes, “the value of I is …” and +1 in the value of i</w:t>
      </w:r>
    </w:p>
    <w:p w14:paraId="7F251F52" w14:textId="77777777" w:rsidR="00C34D40" w:rsidRPr="00C34D40" w:rsidRDefault="00C34D40" w:rsidP="00C34D40">
      <w:pPr>
        <w:numPr>
          <w:ilvl w:val="0"/>
          <w:numId w:val="7"/>
        </w:numPr>
        <w:spacing w:after="0" w:line="240" w:lineRule="auto"/>
        <w:textAlignment w:val="baseline"/>
        <w:rPr>
          <w:rFonts w:ascii="Arial" w:eastAsia="Times New Roman" w:hAnsi="Arial" w:cs="Arial"/>
          <w:color w:val="000000"/>
          <w:kern w:val="0"/>
          <w:lang w:eastAsia="en-IN"/>
          <w14:ligatures w14:val="none"/>
        </w:rPr>
      </w:pPr>
      <w:r w:rsidRPr="00C34D40">
        <w:rPr>
          <w:rFonts w:ascii="Arial" w:eastAsia="Times New Roman" w:hAnsi="Arial" w:cs="Arial"/>
          <w:color w:val="000000"/>
          <w:kern w:val="0"/>
          <w:lang w:eastAsia="en-IN"/>
          <w14:ligatures w14:val="none"/>
        </w:rPr>
        <w:t>no, end </w:t>
      </w:r>
    </w:p>
    <w:p w14:paraId="11FE757D" w14:textId="634B6023" w:rsidR="00C34D40" w:rsidRPr="00C34D40" w:rsidRDefault="00C34D40" w:rsidP="00FF0AA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3. End</w:t>
      </w:r>
      <w:r w:rsidRPr="00C34D40">
        <w:rPr>
          <w:rFonts w:ascii="Times New Roman" w:eastAsia="Times New Roman" w:hAnsi="Times New Roman" w:cs="Times New Roman"/>
          <w:kern w:val="0"/>
          <w:sz w:val="24"/>
          <w:szCs w:val="24"/>
          <w:lang w:eastAsia="en-IN"/>
          <w14:ligatures w14:val="none"/>
        </w:rPr>
        <w:br/>
      </w:r>
      <w:r w:rsidRPr="00C34D40">
        <w:rPr>
          <w:rFonts w:ascii="Times New Roman" w:eastAsia="Times New Roman" w:hAnsi="Times New Roman" w:cs="Times New Roman"/>
          <w:kern w:val="0"/>
          <w:sz w:val="24"/>
          <w:szCs w:val="24"/>
          <w:lang w:eastAsia="en-IN"/>
          <w14:ligatures w14:val="none"/>
        </w:rPr>
        <w:br/>
      </w:r>
    </w:p>
    <w:p w14:paraId="69EDF2F5" w14:textId="0EBB35D8"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w:t>
      </w:r>
    </w:p>
    <w:p w14:paraId="688E83D5" w14:textId="408B04C3" w:rsidR="00C34D40" w:rsidRPr="00C34D40" w:rsidRDefault="002863D6" w:rsidP="00C34D40">
      <w:pPr>
        <w:spacing w:after="240" w:line="240" w:lineRule="auto"/>
        <w:rPr>
          <w:rFonts w:ascii="Times New Roman" w:eastAsia="Times New Roman" w:hAnsi="Times New Roman" w:cs="Times New Roman"/>
          <w:b/>
          <w:bCs/>
          <w:kern w:val="0"/>
          <w:sz w:val="24"/>
          <w:szCs w:val="24"/>
          <w:lang w:eastAsia="en-IN"/>
          <w14:ligatures w14:val="none"/>
        </w:rPr>
      </w:pPr>
      <w:r w:rsidRPr="002863D6">
        <w:rPr>
          <w:rFonts w:ascii="Times New Roman" w:eastAsia="Times New Roman" w:hAnsi="Times New Roman" w:cs="Times New Roman"/>
          <w:b/>
          <w:bCs/>
          <w:kern w:val="0"/>
          <w:sz w:val="24"/>
          <w:szCs w:val="24"/>
          <w:lang w:eastAsia="en-IN"/>
          <w14:ligatures w14:val="none"/>
        </w:rPr>
        <w:t>=========================================</w:t>
      </w:r>
      <w:r w:rsidR="00C34D40" w:rsidRPr="00C34D40">
        <w:rPr>
          <w:rFonts w:ascii="Times New Roman" w:eastAsia="Times New Roman" w:hAnsi="Times New Roman" w:cs="Times New Roman"/>
          <w:b/>
          <w:bCs/>
          <w:kern w:val="0"/>
          <w:sz w:val="24"/>
          <w:szCs w:val="24"/>
          <w:lang w:eastAsia="en-IN"/>
          <w14:ligatures w14:val="none"/>
        </w:rPr>
        <w:br/>
      </w:r>
      <w:r w:rsidR="00C34D40" w:rsidRPr="00C34D40">
        <w:rPr>
          <w:rFonts w:ascii="Times New Roman" w:eastAsia="Times New Roman" w:hAnsi="Times New Roman" w:cs="Times New Roman"/>
          <w:kern w:val="0"/>
          <w:sz w:val="24"/>
          <w:szCs w:val="24"/>
          <w:lang w:eastAsia="en-IN"/>
          <w14:ligatures w14:val="none"/>
        </w:rPr>
        <w:br/>
      </w:r>
      <w:r w:rsidR="00FF0AA0" w:rsidRPr="00FF0AA0">
        <w:rPr>
          <w:rFonts w:ascii="Times New Roman" w:eastAsia="Times New Roman" w:hAnsi="Times New Roman" w:cs="Times New Roman"/>
          <w:b/>
          <w:bCs/>
          <w:kern w:val="0"/>
          <w:sz w:val="24"/>
          <w:szCs w:val="24"/>
          <w:lang w:eastAsia="en-IN"/>
          <w14:ligatures w14:val="none"/>
        </w:rPr>
        <w:t xml:space="preserve">Q2. </w:t>
      </w:r>
      <w:r w:rsidR="00FF0AA0">
        <w:rPr>
          <w:rFonts w:ascii="Times New Roman" w:eastAsia="Times New Roman" w:hAnsi="Times New Roman" w:cs="Times New Roman"/>
          <w:b/>
          <w:bCs/>
          <w:kern w:val="0"/>
          <w:sz w:val="24"/>
          <w:szCs w:val="24"/>
          <w:lang w:eastAsia="en-IN"/>
          <w14:ligatures w14:val="none"/>
        </w:rPr>
        <w:t>What will be the output of the code below</w:t>
      </w:r>
      <w:r w:rsidR="00C34D40" w:rsidRPr="00C34D40">
        <w:rPr>
          <w:rFonts w:ascii="Times New Roman" w:eastAsia="Times New Roman" w:hAnsi="Times New Roman" w:cs="Times New Roman"/>
          <w:b/>
          <w:bCs/>
          <w:kern w:val="0"/>
          <w:sz w:val="24"/>
          <w:szCs w:val="24"/>
          <w:lang w:eastAsia="en-IN"/>
          <w14:ligatures w14:val="none"/>
        </w:rPr>
        <w:br/>
      </w:r>
    </w:p>
    <w:p w14:paraId="3E64729F" w14:textId="3E073080"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noProof/>
          <w:color w:val="000000"/>
          <w:kern w:val="0"/>
          <w:bdr w:val="none" w:sz="0" w:space="0" w:color="auto" w:frame="1"/>
          <w:lang w:eastAsia="en-IN"/>
          <w14:ligatures w14:val="none"/>
        </w:rPr>
        <w:drawing>
          <wp:inline distT="0" distB="0" distL="0" distR="0" wp14:anchorId="156FA4C0" wp14:editId="2E18F57C">
            <wp:extent cx="4707172" cy="2876663"/>
            <wp:effectExtent l="0" t="0" r="0" b="0"/>
            <wp:docPr id="499238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238591" name="Picture 1" descr="A screenshot of a computer&#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09189" cy="2877896"/>
                    </a:xfrm>
                    <a:prstGeom prst="rect">
                      <a:avLst/>
                    </a:prstGeom>
                    <a:noFill/>
                    <a:ln>
                      <a:noFill/>
                    </a:ln>
                  </pic:spPr>
                </pic:pic>
              </a:graphicData>
            </a:graphic>
          </wp:inline>
        </w:drawing>
      </w:r>
    </w:p>
    <w:p w14:paraId="2E8E1B59" w14:textId="5B5421BE" w:rsidR="00C34D40" w:rsidRPr="002863D6" w:rsidRDefault="00C34D40" w:rsidP="00C34D40">
      <w:pPr>
        <w:spacing w:after="240" w:line="240" w:lineRule="auto"/>
        <w:rPr>
          <w:rFonts w:ascii="Times New Roman" w:eastAsia="Times New Roman" w:hAnsi="Times New Roman" w:cs="Times New Roman"/>
          <w:b/>
          <w:bCs/>
          <w:kern w:val="0"/>
          <w:sz w:val="24"/>
          <w:szCs w:val="24"/>
          <w:lang w:eastAsia="en-IN"/>
          <w14:ligatures w14:val="none"/>
        </w:rPr>
      </w:pPr>
      <w:r w:rsidRPr="00C34D40">
        <w:rPr>
          <w:rFonts w:ascii="Times New Roman" w:eastAsia="Times New Roman" w:hAnsi="Times New Roman" w:cs="Times New Roman"/>
          <w:kern w:val="0"/>
          <w:sz w:val="24"/>
          <w:szCs w:val="24"/>
          <w:lang w:eastAsia="en-IN"/>
          <w14:ligatures w14:val="none"/>
        </w:rPr>
        <w:br/>
      </w:r>
      <w:r w:rsidRPr="00C34D40">
        <w:rPr>
          <w:rFonts w:ascii="Times New Roman" w:eastAsia="Times New Roman" w:hAnsi="Times New Roman" w:cs="Times New Roman"/>
          <w:b/>
          <w:bCs/>
          <w:kern w:val="0"/>
          <w:sz w:val="24"/>
          <w:szCs w:val="24"/>
          <w:lang w:eastAsia="en-IN"/>
          <w14:ligatures w14:val="none"/>
        </w:rPr>
        <w:br/>
      </w:r>
      <w:r w:rsidR="002863D6" w:rsidRPr="002863D6">
        <w:rPr>
          <w:rFonts w:ascii="Times New Roman" w:eastAsia="Times New Roman" w:hAnsi="Times New Roman" w:cs="Times New Roman"/>
          <w:b/>
          <w:bCs/>
          <w:kern w:val="0"/>
          <w:sz w:val="24"/>
          <w:szCs w:val="24"/>
          <w:lang w:eastAsia="en-IN"/>
          <w14:ligatures w14:val="none"/>
        </w:rPr>
        <w:t>===================================================</w:t>
      </w:r>
    </w:p>
    <w:p w14:paraId="0C06E01E" w14:textId="77777777" w:rsidR="002863D6" w:rsidRPr="00C34D40" w:rsidRDefault="002863D6" w:rsidP="00C34D40">
      <w:pPr>
        <w:spacing w:after="240" w:line="240" w:lineRule="auto"/>
        <w:rPr>
          <w:rFonts w:ascii="Times New Roman" w:eastAsia="Times New Roman" w:hAnsi="Times New Roman" w:cs="Times New Roman"/>
          <w:kern w:val="0"/>
          <w:sz w:val="24"/>
          <w:szCs w:val="24"/>
          <w:lang w:eastAsia="en-IN"/>
          <w14:ligatures w14:val="none"/>
        </w:rPr>
      </w:pPr>
    </w:p>
    <w:p w14:paraId="2C88ED76" w14:textId="4D9F306A" w:rsidR="00FF0AA0" w:rsidRDefault="00FF0AA0" w:rsidP="00C34D40">
      <w:pPr>
        <w:spacing w:after="0" w:line="240" w:lineRule="auto"/>
        <w:rPr>
          <w:rFonts w:ascii="Arial" w:eastAsia="Times New Roman" w:hAnsi="Arial" w:cs="Arial"/>
          <w:color w:val="000000"/>
          <w:kern w:val="0"/>
          <w:lang w:eastAsia="en-IN"/>
          <w14:ligatures w14:val="none"/>
        </w:rPr>
      </w:pPr>
      <w:r>
        <w:rPr>
          <w:rFonts w:ascii="Arial" w:eastAsia="Times New Roman" w:hAnsi="Arial" w:cs="Arial"/>
          <w:color w:val="000000"/>
          <w:kern w:val="0"/>
          <w:lang w:eastAsia="en-IN"/>
          <w14:ligatures w14:val="none"/>
        </w:rPr>
        <w:lastRenderedPageBreak/>
        <w:t>----------------------------------------------------------------------------------------------------------------</w:t>
      </w:r>
    </w:p>
    <w:p w14:paraId="1CBBFA27" w14:textId="650FDC72"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0</w:t>
      </w:r>
    </w:p>
    <w:p w14:paraId="7278755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1</w:t>
      </w:r>
    </w:p>
    <w:p w14:paraId="1239ABC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2</w:t>
      </w:r>
      <w:r w:rsidRPr="00C34D40">
        <w:rPr>
          <w:rFonts w:ascii="Arial" w:eastAsia="Times New Roman" w:hAnsi="Arial" w:cs="Arial"/>
          <w:color w:val="000000"/>
          <w:kern w:val="0"/>
          <w:lang w:eastAsia="en-IN"/>
          <w14:ligatures w14:val="none"/>
        </w:rPr>
        <w:br/>
        <w:t>coffee #3</w:t>
      </w:r>
    </w:p>
    <w:p w14:paraId="497E9A0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I think i shout... Maybe</w:t>
      </w:r>
    </w:p>
    <w:p w14:paraId="18E7B7A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4</w:t>
      </w:r>
    </w:p>
    <w:p w14:paraId="0C7CD1CB"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Thats it I.m done.</w:t>
      </w:r>
    </w:p>
    <w:p w14:paraId="2B89099A" w14:textId="0D4005E0" w:rsid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3DB02D63" w14:textId="2A788942" w:rsidR="00FF0AA0" w:rsidRDefault="00FF0AA0" w:rsidP="00C34D40">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w:t>
      </w:r>
    </w:p>
    <w:p w14:paraId="23142045" w14:textId="77777777" w:rsidR="00FF0AA0" w:rsidRPr="00C34D40" w:rsidRDefault="00FF0AA0" w:rsidP="00C34D40">
      <w:pPr>
        <w:spacing w:after="0" w:line="240" w:lineRule="auto"/>
        <w:rPr>
          <w:rFonts w:ascii="Times New Roman" w:eastAsia="Times New Roman" w:hAnsi="Times New Roman" w:cs="Times New Roman"/>
          <w:kern w:val="0"/>
          <w:sz w:val="24"/>
          <w:szCs w:val="24"/>
          <w:lang w:eastAsia="en-IN"/>
          <w14:ligatures w14:val="none"/>
        </w:rPr>
      </w:pPr>
    </w:p>
    <w:p w14:paraId="43421CE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0</w:t>
      </w:r>
    </w:p>
    <w:p w14:paraId="5A5BC07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1</w:t>
      </w:r>
    </w:p>
    <w:p w14:paraId="0CF3099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2</w:t>
      </w:r>
    </w:p>
    <w:p w14:paraId="62C4C65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3</w:t>
      </w:r>
    </w:p>
    <w:p w14:paraId="31F8FC0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I think…</w:t>
      </w:r>
    </w:p>
    <w:p w14:paraId="37EA446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Coffee #4</w:t>
      </w:r>
    </w:p>
    <w:p w14:paraId="314F20C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Thats it!!</w:t>
      </w:r>
    </w:p>
    <w:p w14:paraId="43A92159" w14:textId="1DD99BB2" w:rsidR="00C34D40" w:rsidRPr="00C34D40" w:rsidRDefault="00C34D40" w:rsidP="00C34D40">
      <w:pPr>
        <w:spacing w:after="240" w:line="240" w:lineRule="auto"/>
        <w:rPr>
          <w:rFonts w:ascii="Times New Roman" w:eastAsia="Times New Roman" w:hAnsi="Times New Roman" w:cs="Times New Roman"/>
          <w:kern w:val="0"/>
          <w:sz w:val="24"/>
          <w:szCs w:val="24"/>
          <w:lang w:eastAsia="en-IN"/>
          <w14:ligatures w14:val="none"/>
        </w:rPr>
      </w:pPr>
      <w:r w:rsidRPr="00C34D40">
        <w:rPr>
          <w:rFonts w:ascii="Times New Roman" w:eastAsia="Times New Roman" w:hAnsi="Times New Roman" w:cs="Times New Roman"/>
          <w:kern w:val="0"/>
          <w:sz w:val="24"/>
          <w:szCs w:val="24"/>
          <w:lang w:eastAsia="en-IN"/>
          <w14:ligatures w14:val="none"/>
        </w:rPr>
        <w:br/>
      </w:r>
      <w:r w:rsidR="00FF0AA0">
        <w:rPr>
          <w:rFonts w:ascii="Times New Roman" w:eastAsia="Times New Roman" w:hAnsi="Times New Roman" w:cs="Times New Roman"/>
          <w:kern w:val="0"/>
          <w:sz w:val="24"/>
          <w:szCs w:val="24"/>
          <w:lang w:eastAsia="en-IN"/>
          <w14:ligatures w14:val="none"/>
        </w:rPr>
        <w:t>----------------------------------------------------------------------------------------------------</w:t>
      </w:r>
    </w:p>
    <w:p w14:paraId="4A712FD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lang w:eastAsia="en-IN"/>
          <w14:ligatures w14:val="none"/>
        </w:rPr>
        <w:t>Output: #0, #1,#2,#3, should stop, #4, that’s it</w:t>
      </w:r>
    </w:p>
    <w:p w14:paraId="68C5647B" w14:textId="7DC47CA8" w:rsidR="00C34D40" w:rsidRDefault="00C34D40" w:rsidP="00813CF2">
      <w:pPr>
        <w:spacing w:after="240" w:line="240" w:lineRule="auto"/>
        <w:rPr>
          <w:rFonts w:ascii="Arial" w:eastAsia="Times New Roman" w:hAnsi="Arial" w:cs="Arial"/>
          <w:color w:val="000000"/>
          <w:kern w:val="0"/>
          <w:lang w:eastAsia="en-IN"/>
          <w14:ligatures w14:val="none"/>
        </w:rPr>
      </w:pPr>
      <w:r w:rsidRPr="00C34D40">
        <w:rPr>
          <w:rFonts w:ascii="Times New Roman" w:eastAsia="Times New Roman" w:hAnsi="Times New Roman" w:cs="Times New Roman"/>
          <w:kern w:val="0"/>
          <w:sz w:val="24"/>
          <w:szCs w:val="24"/>
          <w:lang w:eastAsia="en-IN"/>
          <w14:ligatures w14:val="none"/>
        </w:rPr>
        <w:br/>
      </w:r>
      <w:r w:rsidRPr="00C34D40">
        <w:rPr>
          <w:rFonts w:ascii="Arial" w:eastAsia="Times New Roman" w:hAnsi="Arial" w:cs="Arial"/>
          <w:color w:val="000000"/>
          <w:kern w:val="0"/>
          <w:lang w:eastAsia="en-IN"/>
          <w14:ligatures w14:val="none"/>
        </w:rPr>
        <w:t>----------------------------------------------------------------------------</w:t>
      </w:r>
    </w:p>
    <w:p w14:paraId="1030E4DD" w14:textId="61FDDC0B" w:rsidR="00813CF2" w:rsidRPr="00C34D40" w:rsidRDefault="002863D6" w:rsidP="00813CF2">
      <w:pPr>
        <w:spacing w:after="240" w:line="240" w:lineRule="auto"/>
        <w:rPr>
          <w:rFonts w:ascii="Times New Roman" w:eastAsia="Times New Roman" w:hAnsi="Times New Roman" w:cs="Times New Roman"/>
          <w:b/>
          <w:bCs/>
          <w:kern w:val="0"/>
          <w:sz w:val="24"/>
          <w:szCs w:val="24"/>
          <w:lang w:eastAsia="en-IN"/>
          <w14:ligatures w14:val="none"/>
        </w:rPr>
      </w:pPr>
      <w:r w:rsidRPr="002863D6">
        <w:rPr>
          <w:rFonts w:ascii="Times New Roman" w:eastAsia="Times New Roman" w:hAnsi="Times New Roman" w:cs="Times New Roman"/>
          <w:b/>
          <w:bCs/>
          <w:kern w:val="0"/>
          <w:sz w:val="24"/>
          <w:szCs w:val="24"/>
          <w:lang w:eastAsia="en-IN"/>
          <w14:ligatures w14:val="none"/>
        </w:rPr>
        <w:t>============================================================</w:t>
      </w:r>
    </w:p>
    <w:p w14:paraId="77ACC4D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3A080CC6" w14:textId="77777777" w:rsidR="00C34D40" w:rsidRPr="00C34D40" w:rsidRDefault="00C34D40" w:rsidP="00C34D40">
      <w:pPr>
        <w:spacing w:after="0" w:line="240" w:lineRule="auto"/>
        <w:rPr>
          <w:rFonts w:ascii="Times New Roman" w:eastAsia="Times New Roman" w:hAnsi="Times New Roman" w:cs="Times New Roman"/>
          <w:b/>
          <w:bCs/>
          <w:kern w:val="0"/>
          <w:sz w:val="24"/>
          <w:szCs w:val="24"/>
          <w:lang w:eastAsia="en-IN"/>
          <w14:ligatures w14:val="none"/>
        </w:rPr>
      </w:pPr>
      <w:r w:rsidRPr="00C34D40">
        <w:rPr>
          <w:rFonts w:ascii="Arial" w:eastAsia="Times New Roman" w:hAnsi="Arial" w:cs="Arial"/>
          <w:b/>
          <w:bCs/>
          <w:color w:val="000000"/>
          <w:kern w:val="0"/>
          <w:lang w:eastAsia="en-IN"/>
          <w14:ligatures w14:val="none"/>
        </w:rPr>
        <w:t xml:space="preserve">Q3. </w:t>
      </w:r>
      <w:r w:rsidRPr="00C34D40">
        <w:rPr>
          <w:rFonts w:ascii="Arial" w:eastAsia="Times New Roman" w:hAnsi="Arial" w:cs="Arial"/>
          <w:b/>
          <w:bCs/>
          <w:color w:val="000000"/>
          <w:kern w:val="0"/>
          <w:sz w:val="24"/>
          <w:szCs w:val="24"/>
          <w:lang w:eastAsia="en-IN"/>
          <w14:ligatures w14:val="none"/>
        </w:rPr>
        <w:t>Guess the number code:</w:t>
      </w:r>
    </w:p>
    <w:p w14:paraId="61DEE943" w14:textId="61665D19" w:rsidR="00C34D40" w:rsidRPr="00C34D40" w:rsidRDefault="00C34D40" w:rsidP="00C34D40">
      <w:pPr>
        <w:spacing w:after="0" w:line="240" w:lineRule="auto"/>
        <w:rPr>
          <w:rFonts w:ascii="Times New Roman" w:eastAsia="Times New Roman" w:hAnsi="Times New Roman" w:cs="Times New Roman"/>
          <w:b/>
          <w:bCs/>
          <w:kern w:val="0"/>
          <w:sz w:val="24"/>
          <w:szCs w:val="24"/>
          <w:lang w:eastAsia="en-IN"/>
          <w14:ligatures w14:val="none"/>
        </w:rPr>
      </w:pPr>
      <w:r w:rsidRPr="00C34D40">
        <w:rPr>
          <w:rFonts w:ascii="Arial" w:eastAsia="Times New Roman" w:hAnsi="Arial" w:cs="Arial"/>
          <w:b/>
          <w:bCs/>
          <w:color w:val="000000"/>
          <w:kern w:val="0"/>
          <w:sz w:val="24"/>
          <w:szCs w:val="24"/>
          <w:lang w:eastAsia="en-IN"/>
          <w14:ligatures w14:val="none"/>
        </w:rPr>
        <w:t xml:space="preserve">Write a program in which a </w:t>
      </w:r>
      <w:r w:rsidR="00813CF2" w:rsidRPr="00813CF2">
        <w:rPr>
          <w:rFonts w:ascii="Arial" w:eastAsia="Times New Roman" w:hAnsi="Arial" w:cs="Arial"/>
          <w:b/>
          <w:bCs/>
          <w:color w:val="000000"/>
          <w:kern w:val="0"/>
          <w:sz w:val="24"/>
          <w:szCs w:val="24"/>
          <w:lang w:eastAsia="en-IN"/>
          <w14:ligatures w14:val="none"/>
        </w:rPr>
        <w:t>coder</w:t>
      </w:r>
      <w:r w:rsidRPr="00C34D40">
        <w:rPr>
          <w:rFonts w:ascii="Arial" w:eastAsia="Times New Roman" w:hAnsi="Arial" w:cs="Arial"/>
          <w:b/>
          <w:bCs/>
          <w:color w:val="000000"/>
          <w:kern w:val="0"/>
          <w:sz w:val="24"/>
          <w:szCs w:val="24"/>
          <w:lang w:eastAsia="en-IN"/>
          <w14:ligatures w14:val="none"/>
        </w:rPr>
        <w:t xml:space="preserve"> randomly selects a number and the user has to guess it. After each guess, the program should tell the player if the guess is too high, too low, or correct. Print the number of attempts they used.</w:t>
      </w:r>
    </w:p>
    <w:p w14:paraId="3FA7874E" w14:textId="77777777" w:rsidR="00C34D40" w:rsidRPr="00C34D40" w:rsidRDefault="00C34D40" w:rsidP="00C34D40">
      <w:pPr>
        <w:spacing w:after="240" w:line="240" w:lineRule="auto"/>
        <w:rPr>
          <w:rFonts w:ascii="Times New Roman" w:eastAsia="Times New Roman" w:hAnsi="Times New Roman" w:cs="Times New Roman"/>
          <w:b/>
          <w:bCs/>
          <w:kern w:val="0"/>
          <w:sz w:val="24"/>
          <w:szCs w:val="24"/>
          <w:lang w:eastAsia="en-IN"/>
          <w14:ligatures w14:val="none"/>
        </w:rPr>
      </w:pPr>
    </w:p>
    <w:p w14:paraId="18FE9E9E" w14:textId="77777777" w:rsidR="00C34D40" w:rsidRPr="00C34D40" w:rsidRDefault="00C34D40" w:rsidP="00C34D40">
      <w:pPr>
        <w:spacing w:after="0" w:line="240" w:lineRule="auto"/>
        <w:rPr>
          <w:rFonts w:ascii="Times New Roman" w:eastAsia="Times New Roman" w:hAnsi="Times New Roman" w:cs="Times New Roman"/>
          <w:b/>
          <w:bCs/>
          <w:kern w:val="0"/>
          <w:sz w:val="24"/>
          <w:szCs w:val="24"/>
          <w:lang w:eastAsia="en-IN"/>
          <w14:ligatures w14:val="none"/>
        </w:rPr>
      </w:pPr>
      <w:r w:rsidRPr="00C34D40">
        <w:rPr>
          <w:rFonts w:ascii="Arial" w:eastAsia="Times New Roman" w:hAnsi="Arial" w:cs="Arial"/>
          <w:b/>
          <w:bCs/>
          <w:color w:val="000000"/>
          <w:kern w:val="0"/>
          <w:sz w:val="24"/>
          <w:szCs w:val="24"/>
          <w:lang w:eastAsia="en-IN"/>
          <w14:ligatures w14:val="none"/>
        </w:rPr>
        <w:t>int randomNumber = 46;</w:t>
      </w:r>
    </w:p>
    <w:p w14:paraId="7B17E0B9" w14:textId="21A6D0E3" w:rsidR="00C34D40" w:rsidRPr="00C34D40" w:rsidRDefault="00C34D40" w:rsidP="00C34D40">
      <w:pPr>
        <w:spacing w:after="240" w:line="240" w:lineRule="auto"/>
        <w:rPr>
          <w:rFonts w:ascii="Times New Roman" w:eastAsia="Times New Roman" w:hAnsi="Times New Roman" w:cs="Times New Roman"/>
          <w:kern w:val="0"/>
          <w:sz w:val="24"/>
          <w:szCs w:val="24"/>
          <w:lang w:eastAsia="en-IN"/>
          <w14:ligatures w14:val="none"/>
        </w:rPr>
      </w:pPr>
      <w:r w:rsidRPr="00C34D40">
        <w:rPr>
          <w:rFonts w:ascii="Times New Roman" w:eastAsia="Times New Roman" w:hAnsi="Times New Roman" w:cs="Times New Roman"/>
          <w:kern w:val="0"/>
          <w:sz w:val="24"/>
          <w:szCs w:val="24"/>
          <w:lang w:eastAsia="en-IN"/>
          <w14:ligatures w14:val="none"/>
        </w:rPr>
        <w:br/>
      </w:r>
      <w:r w:rsidR="002863D6" w:rsidRPr="002863D6">
        <w:rPr>
          <w:rFonts w:ascii="Times New Roman" w:eastAsia="Times New Roman" w:hAnsi="Times New Roman" w:cs="Times New Roman"/>
          <w:b/>
          <w:bCs/>
          <w:kern w:val="0"/>
          <w:sz w:val="24"/>
          <w:szCs w:val="24"/>
          <w:lang w:eastAsia="en-IN"/>
          <w14:ligatures w14:val="none"/>
        </w:rPr>
        <w:t>========================================================</w:t>
      </w:r>
      <w:r w:rsidRPr="00C34D40">
        <w:rPr>
          <w:rFonts w:ascii="Times New Roman" w:eastAsia="Times New Roman" w:hAnsi="Times New Roman" w:cs="Times New Roman"/>
          <w:kern w:val="0"/>
          <w:sz w:val="24"/>
          <w:szCs w:val="24"/>
          <w:lang w:eastAsia="en-IN"/>
          <w14:ligatures w14:val="none"/>
        </w:rPr>
        <w:br/>
      </w:r>
      <w:r w:rsidRPr="00C34D40">
        <w:rPr>
          <w:rFonts w:ascii="Times New Roman" w:eastAsia="Times New Roman" w:hAnsi="Times New Roman" w:cs="Times New Roman"/>
          <w:kern w:val="0"/>
          <w:sz w:val="24"/>
          <w:szCs w:val="24"/>
          <w:lang w:eastAsia="en-IN"/>
          <w14:ligatures w14:val="none"/>
        </w:rPr>
        <w:br/>
      </w:r>
      <w:r w:rsidR="00813CF2">
        <w:rPr>
          <w:rFonts w:ascii="Times New Roman" w:eastAsia="Times New Roman" w:hAnsi="Times New Roman" w:cs="Times New Roman"/>
          <w:kern w:val="0"/>
          <w:sz w:val="24"/>
          <w:szCs w:val="24"/>
          <w:lang w:eastAsia="en-IN"/>
          <w14:ligatures w14:val="none"/>
        </w:rPr>
        <w:t>----------------------------------------------------------------------------------------</w:t>
      </w:r>
      <w:r w:rsidRPr="00C34D40">
        <w:rPr>
          <w:rFonts w:ascii="Times New Roman" w:eastAsia="Times New Roman" w:hAnsi="Times New Roman" w:cs="Times New Roman"/>
          <w:kern w:val="0"/>
          <w:sz w:val="24"/>
          <w:szCs w:val="24"/>
          <w:lang w:eastAsia="en-IN"/>
          <w14:ligatures w14:val="none"/>
        </w:rPr>
        <w:br/>
      </w:r>
      <w:r w:rsidRPr="00C34D40">
        <w:rPr>
          <w:rFonts w:ascii="Times New Roman" w:eastAsia="Times New Roman" w:hAnsi="Times New Roman" w:cs="Times New Roman"/>
          <w:kern w:val="0"/>
          <w:sz w:val="24"/>
          <w:szCs w:val="24"/>
          <w:lang w:eastAsia="en-IN"/>
          <w14:ligatures w14:val="none"/>
        </w:rPr>
        <w:br/>
      </w:r>
    </w:p>
    <w:p w14:paraId="5E15046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randomNumber=46, guess, attempts;</w:t>
      </w:r>
    </w:p>
    <w:p w14:paraId="6757C71A"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do{</w:t>
      </w:r>
    </w:p>
    <w:p w14:paraId="2D7E13C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Guess the random number");</w:t>
      </w:r>
    </w:p>
    <w:p w14:paraId="58CA73C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scanf("%d",&amp;guess);</w:t>
      </w:r>
    </w:p>
    <w:p w14:paraId="69C80D4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f (guess&lt;randomNumber){</w:t>
      </w:r>
    </w:p>
    <w:p w14:paraId="3AB340C7"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You've got a low number");</w:t>
      </w:r>
    </w:p>
    <w:p w14:paraId="09C8EB29"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7BF247B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elseif(guess&gt;randomNumber){printf("You've got a higher number");</w:t>
      </w:r>
    </w:p>
    <w:p w14:paraId="18B5ACF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0CBA55A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attempts++</w:t>
      </w:r>
    </w:p>
    <w:p w14:paraId="6373D4A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lastRenderedPageBreak/>
        <w:t>} while (guess !=randomNumber);</w:t>
      </w:r>
    </w:p>
    <w:p w14:paraId="6DB222B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You guessed in %d attempts", attempts);</w:t>
      </w:r>
    </w:p>
    <w:p w14:paraId="65E9F58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5B7E4231" w14:textId="6A2EBBDF"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r w:rsidR="00813CF2">
        <w:rPr>
          <w:rFonts w:ascii="Arial" w:eastAsia="Times New Roman" w:hAnsi="Arial" w:cs="Arial"/>
          <w:color w:val="000000"/>
          <w:kern w:val="0"/>
          <w:sz w:val="24"/>
          <w:szCs w:val="24"/>
          <w:lang w:eastAsia="en-IN"/>
          <w14:ligatures w14:val="none"/>
        </w:rPr>
        <w:t>----------------------------------------------------</w:t>
      </w:r>
    </w:p>
    <w:p w14:paraId="15BE4A7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ranNum;</w:t>
      </w:r>
    </w:p>
    <w:p w14:paraId="403A6F19"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countNum = 0;</w:t>
      </w:r>
    </w:p>
    <w:p w14:paraId="1CC4E5B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realNum = 46;</w:t>
      </w:r>
    </w:p>
    <w:p w14:paraId="48ACF92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do {</w:t>
      </w:r>
    </w:p>
    <w:p w14:paraId="2EDEB03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301C366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guess the number!\n &gt; ");</w:t>
      </w:r>
    </w:p>
    <w:p w14:paraId="455F0AB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6A2BFD4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scanf("%d",&amp;ranNum);</w:t>
      </w:r>
    </w:p>
    <w:p w14:paraId="349F8579"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66D04B2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f (ranNum &gt; realNum){</w:t>
      </w:r>
    </w:p>
    <w:p w14:paraId="5FDFC2A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263A5B7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printf("number too high!\n");</w:t>
      </w:r>
    </w:p>
    <w:p w14:paraId="27D3372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6CF6932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4A771DEC"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else if (ranNum &lt; realNum){</w:t>
      </w:r>
    </w:p>
    <w:p w14:paraId="56C3C4C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2F6091D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printf("number too low!\n");</w:t>
      </w:r>
    </w:p>
    <w:p w14:paraId="26C7712C"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4C4D61D3" w14:textId="77777777" w:rsidR="00C34D40" w:rsidRPr="00C34D40" w:rsidRDefault="00C34D40" w:rsidP="00C34D40">
      <w:pPr>
        <w:spacing w:after="240" w:line="240" w:lineRule="auto"/>
        <w:rPr>
          <w:rFonts w:ascii="Times New Roman" w:eastAsia="Times New Roman" w:hAnsi="Times New Roman" w:cs="Times New Roman"/>
          <w:kern w:val="0"/>
          <w:sz w:val="24"/>
          <w:szCs w:val="24"/>
          <w:lang w:eastAsia="en-IN"/>
          <w14:ligatures w14:val="none"/>
        </w:rPr>
      </w:pPr>
    </w:p>
    <w:p w14:paraId="4FAEC85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countNum++;</w:t>
      </w:r>
    </w:p>
    <w:p w14:paraId="7F49D3DA"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hile (ranNum != realNum);</w:t>
      </w:r>
    </w:p>
    <w:p w14:paraId="4E514F4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205A2A3C"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Wow you got the number! %d you got it in %d guesses!\n", realNum, countNum);</w:t>
      </w:r>
    </w:p>
    <w:p w14:paraId="3E130D6C" w14:textId="77777777" w:rsidR="00C34D40" w:rsidRPr="00C34D40" w:rsidRDefault="00C34D40" w:rsidP="00C34D40">
      <w:pPr>
        <w:spacing w:after="240" w:line="240" w:lineRule="auto"/>
        <w:rPr>
          <w:rFonts w:ascii="Times New Roman" w:eastAsia="Times New Roman" w:hAnsi="Times New Roman" w:cs="Times New Roman"/>
          <w:kern w:val="0"/>
          <w:sz w:val="24"/>
          <w:szCs w:val="24"/>
          <w:lang w:eastAsia="en-IN"/>
          <w14:ligatures w14:val="none"/>
        </w:rPr>
      </w:pPr>
    </w:p>
    <w:p w14:paraId="7BF6C8F7" w14:textId="0DF7664C"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r w:rsidR="00813CF2">
        <w:rPr>
          <w:rFonts w:ascii="Arial" w:eastAsia="Times New Roman" w:hAnsi="Arial" w:cs="Arial"/>
          <w:color w:val="000000"/>
          <w:kern w:val="0"/>
          <w:sz w:val="24"/>
          <w:szCs w:val="24"/>
          <w:lang w:eastAsia="en-IN"/>
          <w14:ligatures w14:val="none"/>
        </w:rPr>
        <w:t>----------------------</w:t>
      </w:r>
    </w:p>
    <w:p w14:paraId="458898A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define _CRT_SECURE_NO_WARNINGS</w:t>
      </w:r>
    </w:p>
    <w:p w14:paraId="245602E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include &lt;stdio.h&gt;</w:t>
      </w:r>
    </w:p>
    <w:p w14:paraId="12B9705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t>
      </w:r>
    </w:p>
    <w:p w14:paraId="6F189EF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int main(){</w:t>
      </w:r>
    </w:p>
    <w:p w14:paraId="1E96406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t>
      </w:r>
    </w:p>
    <w:p w14:paraId="0531290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int randomNumber=46, flag=0,guessedNumber;</w:t>
      </w:r>
    </w:p>
    <w:p w14:paraId="4A00A0B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t>
      </w:r>
    </w:p>
    <w:p w14:paraId="1521F01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do{</w:t>
      </w:r>
    </w:p>
    <w:p w14:paraId="52043589"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printf("Guess the number: ");</w:t>
      </w:r>
    </w:p>
    <w:p w14:paraId="0686B5CB"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scanf("%d",&amp;guessedNumber);</w:t>
      </w:r>
    </w:p>
    <w:p w14:paraId="78F8EB3C"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if(guessedNumber&gt;randomNumber){</w:t>
      </w:r>
    </w:p>
    <w:p w14:paraId="0065495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printf("The number you entered is too high!");</w:t>
      </w:r>
    </w:p>
    <w:p w14:paraId="48BC7CA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t>
      </w:r>
    </w:p>
    <w:p w14:paraId="0206126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else if(guessedNumber&lt;randomNumber){</w:t>
      </w:r>
    </w:p>
    <w:p w14:paraId="3DFC6FC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printf("The number you have guessed is too low!");</w:t>
      </w:r>
    </w:p>
    <w:p w14:paraId="1858086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t>
      </w:r>
    </w:p>
    <w:p w14:paraId="0446EDE7"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else{</w:t>
      </w:r>
    </w:p>
    <w:p w14:paraId="302156EA"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printf("COngratulations! You have guessed the correct number!");</w:t>
      </w:r>
    </w:p>
    <w:p w14:paraId="0A1017F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lastRenderedPageBreak/>
        <w:t> flag=1;</w:t>
      </w:r>
    </w:p>
    <w:p w14:paraId="26751B9B"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t>
      </w:r>
    </w:p>
    <w:p w14:paraId="75B0C2DA"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hile(flag!=1)</w:t>
      </w:r>
    </w:p>
    <w:p w14:paraId="1930123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t>
      </w:r>
    </w:p>
    <w:p w14:paraId="6437ACE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return 0;</w:t>
      </w:r>
    </w:p>
    <w:p w14:paraId="46F133D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 }</w:t>
      </w:r>
    </w:p>
    <w:p w14:paraId="2E5DDC94" w14:textId="77777777" w:rsidR="00C34D40" w:rsidRPr="00C34D40" w:rsidRDefault="00C34D40" w:rsidP="00C34D40">
      <w:pPr>
        <w:spacing w:after="240" w:line="240" w:lineRule="auto"/>
        <w:rPr>
          <w:rFonts w:ascii="Times New Roman" w:eastAsia="Times New Roman" w:hAnsi="Times New Roman" w:cs="Times New Roman"/>
          <w:kern w:val="0"/>
          <w:sz w:val="24"/>
          <w:szCs w:val="24"/>
          <w:lang w:eastAsia="en-IN"/>
          <w14:ligatures w14:val="none"/>
        </w:rPr>
      </w:pPr>
    </w:p>
    <w:p w14:paraId="61E3D2B6" w14:textId="71411990"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r w:rsidR="00813CF2">
        <w:rPr>
          <w:rFonts w:ascii="Arial" w:eastAsia="Times New Roman" w:hAnsi="Arial" w:cs="Arial"/>
          <w:color w:val="000000"/>
          <w:kern w:val="0"/>
          <w:sz w:val="24"/>
          <w:szCs w:val="24"/>
          <w:lang w:eastAsia="en-IN"/>
          <w14:ligatures w14:val="none"/>
        </w:rPr>
        <w:t>----------------</w:t>
      </w:r>
    </w:p>
    <w:p w14:paraId="7C176BC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298DAA93"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randomNumber = 46;</w:t>
      </w:r>
    </w:p>
    <w:p w14:paraId="3AD58CC3"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guess, i;</w:t>
      </w:r>
    </w:p>
    <w:p w14:paraId="2D85F9F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07D4675C"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Do {</w:t>
      </w:r>
    </w:p>
    <w:p w14:paraId="7A8DDEFA" w14:textId="77777777" w:rsidR="00C34D40" w:rsidRPr="00C34D40" w:rsidRDefault="00C34D40" w:rsidP="00C34D40">
      <w:pPr>
        <w:spacing w:after="240" w:line="240" w:lineRule="auto"/>
        <w:rPr>
          <w:rFonts w:ascii="Times New Roman" w:eastAsia="Times New Roman" w:hAnsi="Times New Roman" w:cs="Times New Roman"/>
          <w:kern w:val="0"/>
          <w:sz w:val="24"/>
          <w:szCs w:val="24"/>
          <w:lang w:eastAsia="en-IN"/>
          <w14:ligatures w14:val="none"/>
        </w:rPr>
      </w:pPr>
    </w:p>
    <w:p w14:paraId="2FB0239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   printf("Guess the number in my mind: ");</w:t>
      </w:r>
    </w:p>
    <w:p w14:paraId="1353358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   scanf("%d", &amp;guess);</w:t>
      </w:r>
    </w:p>
    <w:p w14:paraId="7A3A0AD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   for(I = 0, guess &lt; 46 &amp;&amp; flag == 1 ,I++) </w:t>
      </w:r>
    </w:p>
    <w:p w14:paraId="1FBE787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   printf("Your guess is too low");</w:t>
      </w:r>
    </w:p>
    <w:p w14:paraId="691FC35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      If (guess &gt; 46)</w:t>
      </w:r>
    </w:p>
    <w:p w14:paraId="0295F29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         For (I = 0, guess &gt; 46 &amp;&amp; flag == 1, I++)</w:t>
      </w:r>
    </w:p>
    <w:p w14:paraId="4D87783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         printf("Your guess is too high");</w:t>
      </w:r>
    </w:p>
    <w:p w14:paraId="611BEA7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      Else flag = 0</w:t>
      </w:r>
    </w:p>
    <w:p w14:paraId="06FFAEB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w:t>
      </w:r>
    </w:p>
    <w:p w14:paraId="19DDFB7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While ()</w:t>
      </w:r>
    </w:p>
    <w:p w14:paraId="740405E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shd w:val="clear" w:color="auto" w:fill="FFFF00"/>
          <w:lang w:eastAsia="en-IN"/>
          <w14:ligatures w14:val="none"/>
        </w:rPr>
        <w:t>Printf("You guessed right! The number is %d", randomNumber)</w:t>
      </w:r>
    </w:p>
    <w:p w14:paraId="59633F5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4F80DC8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1D98A8D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049227BC"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main ()</w:t>
      </w:r>
    </w:p>
    <w:p w14:paraId="760B12C9"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21DCB1C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randomNumber = 46, guess, flag=1, attempt;</w:t>
      </w:r>
    </w:p>
    <w:p w14:paraId="2A9C72B6"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for (guess; guess != randomNumber &amp;&amp; flag;attempt++) </w:t>
      </w:r>
    </w:p>
    <w:p w14:paraId="4EE98709"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6FEE32B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Guess a number: ");</w:t>
      </w:r>
    </w:p>
    <w:p w14:paraId="201C9D81"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scanf ("%d", &amp;guess);</w:t>
      </w:r>
    </w:p>
    <w:p w14:paraId="04D31DA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f (guess &gt; randomNumber)</w:t>
      </w:r>
    </w:p>
    <w:p w14:paraId="3224731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attempt +=1;</w:t>
      </w:r>
    </w:p>
    <w:p w14:paraId="3B5F3B40"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too high");</w:t>
      </w:r>
    </w:p>
    <w:p w14:paraId="4F70EB8D"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3A09703E"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else if (guess &lt; randomNumber)</w:t>
      </w:r>
    </w:p>
    <w:p w14:paraId="1723C33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attempt +=1;</w:t>
      </w:r>
    </w:p>
    <w:p w14:paraId="5204831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 ("too low");</w:t>
      </w:r>
    </w:p>
    <w:p w14:paraId="122539E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392C4AFC"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else </w:t>
      </w:r>
    </w:p>
    <w:p w14:paraId="7345721F"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4A380187"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printf ("You try %d times", attempt);</w:t>
      </w:r>
    </w:p>
    <w:p w14:paraId="619F720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3CE67C84"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7143A519"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lastRenderedPageBreak/>
        <w:t>return 0;</w:t>
      </w:r>
    </w:p>
    <w:p w14:paraId="4B21A56B"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w:t>
      </w:r>
    </w:p>
    <w:p w14:paraId="64D3E517" w14:textId="6329BB51" w:rsidR="00C34D40" w:rsidRPr="00C34D40" w:rsidRDefault="00C34D40" w:rsidP="00C34D40">
      <w:pPr>
        <w:spacing w:after="240" w:line="240" w:lineRule="auto"/>
        <w:rPr>
          <w:rFonts w:ascii="Times New Roman" w:eastAsia="Times New Roman" w:hAnsi="Times New Roman" w:cs="Times New Roman"/>
          <w:kern w:val="0"/>
          <w:sz w:val="24"/>
          <w:szCs w:val="24"/>
          <w:lang w:eastAsia="en-IN"/>
          <w14:ligatures w14:val="none"/>
        </w:rPr>
      </w:pPr>
      <w:r w:rsidRPr="00C34D40">
        <w:rPr>
          <w:rFonts w:ascii="Times New Roman" w:eastAsia="Times New Roman" w:hAnsi="Times New Roman" w:cs="Times New Roman"/>
          <w:kern w:val="0"/>
          <w:sz w:val="24"/>
          <w:szCs w:val="24"/>
          <w:lang w:eastAsia="en-IN"/>
          <w14:ligatures w14:val="none"/>
        </w:rPr>
        <w:br/>
      </w:r>
      <w:r w:rsidRPr="00C34D40">
        <w:rPr>
          <w:rFonts w:ascii="Times New Roman" w:eastAsia="Times New Roman" w:hAnsi="Times New Roman" w:cs="Times New Roman"/>
          <w:kern w:val="0"/>
          <w:sz w:val="24"/>
          <w:szCs w:val="24"/>
          <w:lang w:eastAsia="en-IN"/>
          <w14:ligatures w14:val="none"/>
        </w:rPr>
        <w:br/>
      </w:r>
      <w:r w:rsidR="00813CF2">
        <w:rPr>
          <w:rFonts w:ascii="Times New Roman" w:eastAsia="Times New Roman" w:hAnsi="Times New Roman" w:cs="Times New Roman"/>
          <w:kern w:val="0"/>
          <w:sz w:val="24"/>
          <w:szCs w:val="24"/>
          <w:lang w:eastAsia="en-IN"/>
          <w14:ligatures w14:val="none"/>
        </w:rPr>
        <w:t>---------------------------------------------------</w:t>
      </w:r>
    </w:p>
    <w:p w14:paraId="3008A0C9" w14:textId="184BC6DE" w:rsidR="00C34D40" w:rsidRPr="00C34D40" w:rsidRDefault="002863D6" w:rsidP="00C34D40">
      <w:pPr>
        <w:spacing w:after="0" w:line="240" w:lineRule="auto"/>
        <w:rPr>
          <w:rFonts w:ascii="Times New Roman" w:eastAsia="Times New Roman" w:hAnsi="Times New Roman" w:cs="Times New Roman"/>
          <w:kern w:val="0"/>
          <w:sz w:val="24"/>
          <w:szCs w:val="24"/>
          <w:lang w:eastAsia="en-IN"/>
          <w14:ligatures w14:val="none"/>
        </w:rPr>
      </w:pPr>
      <w:r>
        <w:rPr>
          <w:rFonts w:ascii="Arial" w:eastAsia="Times New Roman" w:hAnsi="Arial" w:cs="Arial"/>
          <w:color w:val="000000"/>
          <w:kern w:val="0"/>
          <w:sz w:val="24"/>
          <w:szCs w:val="24"/>
          <w:lang w:eastAsia="en-IN"/>
          <w14:ligatures w14:val="none"/>
        </w:rPr>
        <w:t xml:space="preserve">Q4. </w:t>
      </w:r>
      <w:r w:rsidR="00C34D40" w:rsidRPr="00C34D40">
        <w:rPr>
          <w:rFonts w:ascii="Arial" w:eastAsia="Times New Roman" w:hAnsi="Arial" w:cs="Arial"/>
          <w:color w:val="000000"/>
          <w:kern w:val="0"/>
          <w:sz w:val="24"/>
          <w:szCs w:val="24"/>
          <w:lang w:eastAsia="en-IN"/>
          <w14:ligatures w14:val="none"/>
        </w:rPr>
        <w:t>What is the difference between i++ and ++i</w:t>
      </w:r>
    </w:p>
    <w:p w14:paraId="560D1B68"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4FE13D32"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i = 5;</w:t>
      </w:r>
    </w:p>
    <w:p w14:paraId="0EF58DE5"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a = 0;</w:t>
      </w:r>
    </w:p>
    <w:p w14:paraId="7D513ECA"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p>
    <w:p w14:paraId="30E2B8DB" w14:textId="77777777" w:rsidR="00C34D40" w:rsidRPr="00C34D40" w:rsidRDefault="00C34D40" w:rsidP="00C34D40">
      <w:pPr>
        <w:spacing w:after="0" w:line="240" w:lineRule="auto"/>
        <w:rPr>
          <w:rFonts w:ascii="Times New Roman" w:eastAsia="Times New Roman" w:hAnsi="Times New Roman" w:cs="Times New Roman"/>
          <w:kern w:val="0"/>
          <w:sz w:val="24"/>
          <w:szCs w:val="24"/>
          <w:lang w:eastAsia="en-IN"/>
          <w14:ligatures w14:val="none"/>
        </w:rPr>
      </w:pPr>
      <w:r w:rsidRPr="00C34D40">
        <w:rPr>
          <w:rFonts w:ascii="Arial" w:eastAsia="Times New Roman" w:hAnsi="Arial" w:cs="Arial"/>
          <w:color w:val="000000"/>
          <w:kern w:val="0"/>
          <w:sz w:val="24"/>
          <w:szCs w:val="24"/>
          <w:lang w:eastAsia="en-IN"/>
          <w14:ligatures w14:val="none"/>
        </w:rPr>
        <w:t>int a = i++;</w:t>
      </w:r>
    </w:p>
    <w:p w14:paraId="74DF9F00" w14:textId="04DA6B93" w:rsidR="002863D6" w:rsidRDefault="00C34D40" w:rsidP="00C34D40">
      <w:r w:rsidRPr="00C34D40">
        <w:rPr>
          <w:rFonts w:ascii="Times New Roman" w:eastAsia="Times New Roman" w:hAnsi="Times New Roman" w:cs="Times New Roman"/>
          <w:kern w:val="0"/>
          <w:sz w:val="24"/>
          <w:szCs w:val="24"/>
          <w:lang w:eastAsia="en-IN"/>
          <w14:ligatures w14:val="none"/>
        </w:rPr>
        <w:br/>
      </w:r>
      <w:r w:rsidRPr="00C34D40">
        <w:rPr>
          <w:rFonts w:ascii="Times New Roman" w:eastAsia="Times New Roman" w:hAnsi="Times New Roman" w:cs="Times New Roman"/>
          <w:kern w:val="0"/>
          <w:sz w:val="24"/>
          <w:szCs w:val="24"/>
          <w:lang w:eastAsia="en-IN"/>
          <w14:ligatures w14:val="none"/>
        </w:rPr>
        <w:br/>
      </w:r>
    </w:p>
    <w:sectPr w:rsidR="006D40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C4FF6"/>
    <w:multiLevelType w:val="multilevel"/>
    <w:tmpl w:val="974CE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433E97"/>
    <w:multiLevelType w:val="multilevel"/>
    <w:tmpl w:val="DB9688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ED5BA3"/>
    <w:multiLevelType w:val="multilevel"/>
    <w:tmpl w:val="95205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DF4223"/>
    <w:multiLevelType w:val="multilevel"/>
    <w:tmpl w:val="DF242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8700701">
    <w:abstractNumId w:val="1"/>
  </w:num>
  <w:num w:numId="2" w16cid:durableId="967009669">
    <w:abstractNumId w:val="1"/>
    <w:lvlOverride w:ilvl="1">
      <w:lvl w:ilvl="1">
        <w:numFmt w:val="lowerLetter"/>
        <w:lvlText w:val="%2."/>
        <w:lvlJc w:val="left"/>
      </w:lvl>
    </w:lvlOverride>
  </w:num>
  <w:num w:numId="3" w16cid:durableId="381297050">
    <w:abstractNumId w:val="1"/>
    <w:lvlOverride w:ilvl="1">
      <w:lvl w:ilvl="1">
        <w:numFmt w:val="lowerLetter"/>
        <w:lvlText w:val="%2."/>
        <w:lvlJc w:val="left"/>
      </w:lvl>
    </w:lvlOverride>
  </w:num>
  <w:num w:numId="4" w16cid:durableId="1832328020">
    <w:abstractNumId w:val="3"/>
  </w:num>
  <w:num w:numId="5" w16cid:durableId="547298710">
    <w:abstractNumId w:val="0"/>
  </w:num>
  <w:num w:numId="6" w16cid:durableId="1253665661">
    <w:abstractNumId w:val="2"/>
    <w:lvlOverride w:ilvl="0">
      <w:lvl w:ilvl="0">
        <w:numFmt w:val="lowerLetter"/>
        <w:lvlText w:val="%1."/>
        <w:lvlJc w:val="left"/>
      </w:lvl>
    </w:lvlOverride>
  </w:num>
  <w:num w:numId="7" w16cid:durableId="10034490">
    <w:abstractNumId w:val="2"/>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7YwsTCyNDM2MjdR0lEKTi0uzszPAykwrAUAEollhywAAAA="/>
  </w:docVars>
  <w:rsids>
    <w:rsidRoot w:val="00E35642"/>
    <w:rsid w:val="000628E9"/>
    <w:rsid w:val="002863D6"/>
    <w:rsid w:val="007E4110"/>
    <w:rsid w:val="00813CF2"/>
    <w:rsid w:val="0083526C"/>
    <w:rsid w:val="00894158"/>
    <w:rsid w:val="00B71220"/>
    <w:rsid w:val="00C34D40"/>
    <w:rsid w:val="00DA14CB"/>
    <w:rsid w:val="00E35642"/>
    <w:rsid w:val="00E66C29"/>
    <w:rsid w:val="00FD6110"/>
    <w:rsid w:val="00FF0A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66D4D"/>
  <w15:chartTrackingRefBased/>
  <w15:docId w15:val="{F1C04243-41EB-4C67-B880-E30E2FF8D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4D4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apple-tab-span">
    <w:name w:val="apple-tab-span"/>
    <w:basedOn w:val="DefaultParagraphFont"/>
    <w:rsid w:val="00C34D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139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6</Pages>
  <Words>832</Words>
  <Characters>4745</Characters>
  <Application>Microsoft Office Word</Application>
  <DocSecurity>0</DocSecurity>
  <Lines>39</Lines>
  <Paragraphs>11</Paragraphs>
  <ScaleCrop>false</ScaleCrop>
  <Company/>
  <LinksUpToDate>false</LinksUpToDate>
  <CharactersWithSpaces>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 Garg</dc:creator>
  <cp:keywords/>
  <dc:description/>
  <cp:lastModifiedBy>Pratham Garg</cp:lastModifiedBy>
  <cp:revision>10</cp:revision>
  <dcterms:created xsi:type="dcterms:W3CDTF">2024-02-13T02:10:00Z</dcterms:created>
  <dcterms:modified xsi:type="dcterms:W3CDTF">2024-02-13T02:28:00Z</dcterms:modified>
</cp:coreProperties>
</file>